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185592" w14:textId="77777777" w:rsidR="008877F9" w:rsidRDefault="007C51FF" w:rsidP="008877F9">
      <w:pPr>
        <w:pStyle w:val="a4"/>
        <w:rPr>
          <w:rFonts w:hint="cs"/>
          <w:rtl/>
        </w:rPr>
      </w:pPr>
      <w:hyperlink r:id="rId4" w:history="1">
        <w:r w:rsidR="008877F9">
          <w:rPr>
            <w:rStyle w:val="Hyperlink"/>
            <w:rFonts w:hint="cs"/>
            <w:rtl/>
          </w:rPr>
          <w:t>העמוד של הפרויקט בגיטהאב</w:t>
        </w:r>
      </w:hyperlink>
      <w:r w:rsidR="008877F9">
        <w:t xml:space="preserve"> </w:t>
      </w:r>
    </w:p>
    <w:p w14:paraId="4183866F" w14:textId="783C97E0" w:rsidR="00001BAB" w:rsidRDefault="007C51FF" w:rsidP="008877F9">
      <w:pPr>
        <w:rPr>
          <w:rtl/>
        </w:rPr>
      </w:pPr>
      <w:r>
        <w:rPr>
          <w:rFonts w:hint="cs"/>
          <w:rtl/>
        </w:rPr>
        <w:t xml:space="preserve">בגיטהאב של הפרויקט יש את כל הקוד וגם את העבודה עצמה (בתקיית </w:t>
      </w:r>
      <w:r>
        <w:t>documents</w:t>
      </w:r>
      <w:r>
        <w:rPr>
          <w:rFonts w:hint="cs"/>
          <w:rtl/>
        </w:rPr>
        <w:t>).</w:t>
      </w:r>
    </w:p>
    <w:p w14:paraId="479B59D8" w14:textId="77777777" w:rsidR="007C51FF" w:rsidRPr="008877F9" w:rsidRDefault="007C51FF" w:rsidP="008877F9">
      <w:pPr>
        <w:rPr>
          <w:rFonts w:hint="cs"/>
        </w:rPr>
      </w:pPr>
    </w:p>
    <w:sectPr w:rsidR="007C51FF" w:rsidRPr="008877F9" w:rsidSect="0025189A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1sDA0tTQ0NjQ1MTRT0lEKTi0uzszPAykwqgUAtD9BuSwAAAA="/>
  </w:docVars>
  <w:rsids>
    <w:rsidRoot w:val="008877F9"/>
    <w:rsid w:val="00001BAB"/>
    <w:rsid w:val="0025189A"/>
    <w:rsid w:val="007C51FF"/>
    <w:rsid w:val="008877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1059B3"/>
  <w15:chartTrackingRefBased/>
  <w15:docId w15:val="{96120D56-6B8B-48A5-8568-19442709AE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bidi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Hyperlink">
    <w:name w:val="Hyperlink"/>
    <w:basedOn w:val="a0"/>
    <w:uiPriority w:val="99"/>
    <w:semiHidden/>
    <w:unhideWhenUsed/>
    <w:rsid w:val="008877F9"/>
    <w:rPr>
      <w:color w:val="0563C1" w:themeColor="hyperlink"/>
      <w:u w:val="single"/>
    </w:rPr>
  </w:style>
  <w:style w:type="character" w:customStyle="1" w:styleId="a3">
    <w:name w:val="טקסט רגיל שלי תו"/>
    <w:basedOn w:val="a0"/>
    <w:link w:val="a4"/>
    <w:locked/>
    <w:rsid w:val="008877F9"/>
    <w:rPr>
      <w:rFonts w:asciiTheme="majorHAnsi" w:hAnsiTheme="majorHAnsi" w:cstheme="majorHAnsi"/>
      <w:i/>
      <w:sz w:val="24"/>
      <w:szCs w:val="24"/>
    </w:rPr>
  </w:style>
  <w:style w:type="paragraph" w:customStyle="1" w:styleId="a4">
    <w:name w:val="טקסט רגיל שלי"/>
    <w:basedOn w:val="a"/>
    <w:link w:val="a3"/>
    <w:qFormat/>
    <w:rsid w:val="008877F9"/>
    <w:pPr>
      <w:spacing w:line="360" w:lineRule="auto"/>
    </w:pPr>
    <w:rPr>
      <w:rFonts w:asciiTheme="majorHAnsi" w:hAnsiTheme="majorHAnsi" w:cstheme="majorHAnsi"/>
      <w:i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420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34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github.com/yonikremer/final_project" TargetMode="Externa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6</Words>
  <Characters>133</Characters>
  <Application>Microsoft Office Word</Application>
  <DocSecurity>0</DocSecurity>
  <Lines>1</Lines>
  <Paragraphs>1</Paragraphs>
  <ScaleCrop>false</ScaleCrop>
  <Company/>
  <LinksUpToDate>false</LinksUpToDate>
  <CharactersWithSpaces>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יוני קרמר</dc:creator>
  <cp:keywords/>
  <dc:description/>
  <cp:lastModifiedBy>יוני קרמר</cp:lastModifiedBy>
  <cp:revision>2</cp:revision>
  <dcterms:created xsi:type="dcterms:W3CDTF">2022-10-18T17:35:00Z</dcterms:created>
  <dcterms:modified xsi:type="dcterms:W3CDTF">2022-10-19T11:52:00Z</dcterms:modified>
</cp:coreProperties>
</file>